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tbl>
      <w:tblPr>
        <w:tblW w:w="1026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461"/>
        <w:gridCol w:w="2799"/>
      </w:tblGrid>
      <w:tr w:rsidR="000E62C6" w14:paraId="3D89D801" w14:textId="77777777" w:rsidTr="007A0D87">
        <w:tc>
          <w:tcPr>
            <w:tcW w:w="10260" w:type="dxa"/>
            <w:gridSpan w:val="2"/>
            <w:tcMar>
              <w:top w:w="0" w:type="dxa"/>
              <w:left w:w="0" w:type="dxa"/>
              <w:bottom w:w="568" w:type="dxa"/>
              <w:right w:w="0" w:type="dxa"/>
            </w:tcMar>
          </w:tcPr>
          <w:p w14:paraId="4A221D27" w14:textId="77777777" w:rsidR="000E62C6" w:rsidRDefault="00262E29">
            <w:pPr>
              <w:pStyle w:val="Name"/>
            </w:pPr>
            <w:r>
              <w:t>Vishal Paliwal</w:t>
            </w:r>
          </w:p>
          <w:p w14:paraId="19C534DE" w14:textId="77777777" w:rsidR="000E62C6" w:rsidRDefault="00262E29">
            <w:pPr>
              <w:pStyle w:val="JobTitle"/>
            </w:pPr>
            <w:r>
              <w:t>Data Engineer</w:t>
            </w:r>
            <w:r w:rsidR="008C6F08">
              <w:t>/ETL Developer</w:t>
            </w:r>
          </w:p>
        </w:tc>
      </w:tr>
      <w:tr w:rsidR="000E62C6" w14:paraId="6932CFCF" w14:textId="77777777" w:rsidTr="007A0D87">
        <w:tc>
          <w:tcPr>
            <w:tcW w:w="7461" w:type="dxa"/>
            <w:tcMar>
              <w:top w:w="0" w:type="dxa"/>
              <w:left w:w="0" w:type="dxa"/>
              <w:bottom w:w="0" w:type="dxa"/>
              <w:right w:w="1056" w:type="dxa"/>
            </w:tcMar>
          </w:tcPr>
          <w:p w14:paraId="6C307068" w14:textId="2F31C372" w:rsidR="000E62C6" w:rsidRDefault="00262E29">
            <w:r>
              <w:t xml:space="preserve">I am responding to your </w:t>
            </w:r>
            <w:r w:rsidR="007A0D87">
              <w:t xml:space="preserve">advertised </w:t>
            </w:r>
            <w:r w:rsidR="00AF567C">
              <w:t>requirement</w:t>
            </w:r>
            <w:r w:rsidR="007A0D87">
              <w:t>.</w:t>
            </w:r>
          </w:p>
          <w:p w14:paraId="19554204" w14:textId="071940EC" w:rsidR="00EC0684" w:rsidRDefault="00262E29">
            <w:r>
              <w:t xml:space="preserve">I have been performing in </w:t>
            </w:r>
            <w:r w:rsidR="007A0D87">
              <w:t>the Data field</w:t>
            </w:r>
            <w:r>
              <w:t xml:space="preserve"> for the past </w:t>
            </w:r>
            <w:r w:rsidR="00DC4338">
              <w:t>5</w:t>
            </w:r>
            <w:r w:rsidR="008C6F08">
              <w:t>+</w:t>
            </w:r>
            <w:r>
              <w:t xml:space="preserve"> years as being necessary in the position requirements.</w:t>
            </w:r>
            <w:r w:rsidR="00AF567C">
              <w:t xml:space="preserve"> </w:t>
            </w:r>
          </w:p>
          <w:p w14:paraId="76D24D38" w14:textId="77777777" w:rsidR="000E62C6" w:rsidRDefault="00262E29">
            <w:r>
              <w:t>My resume, attached, will objectively show that I meet all of the requirements precisely as you have spelled them out.</w:t>
            </w:r>
          </w:p>
          <w:p w14:paraId="7CE95F44" w14:textId="77777777" w:rsidR="000E62C6" w:rsidRDefault="00262E29">
            <w:r>
              <w:t>Thank you for your consideration.</w:t>
            </w:r>
          </w:p>
          <w:p w14:paraId="1FF8B2B5" w14:textId="77777777" w:rsidR="000E62C6" w:rsidRDefault="00262E29">
            <w:r>
              <w:t>I will wait for your positive response.</w:t>
            </w:r>
          </w:p>
          <w:p w14:paraId="22EC9F19" w14:textId="77777777" w:rsidR="00521A94" w:rsidRDefault="00521A94"/>
          <w:p w14:paraId="6AA057A6" w14:textId="77777777" w:rsidR="000E62C6" w:rsidRDefault="00262E29">
            <w:r>
              <w:t>Best regards.</w:t>
            </w:r>
          </w:p>
        </w:tc>
        <w:tc>
          <w:tcPr>
            <w:tcW w:w="2799" w:type="dxa"/>
          </w:tcPr>
          <w:p w14:paraId="244F65C8" w14:textId="77777777" w:rsidR="000E62C6" w:rsidRDefault="00262E29">
            <w:pPr>
              <w:pStyle w:val="SidebarCaption"/>
            </w:pPr>
            <w:r>
              <w:t>To</w:t>
            </w:r>
          </w:p>
          <w:p w14:paraId="15006168" w14:textId="2403A95C" w:rsidR="00EC0684" w:rsidRDefault="007A0D87">
            <w:pPr>
              <w:pStyle w:val="SidebarCaption"/>
            </w:pPr>
            <w:r>
              <w:t>&lt;whomsoever it may concern&gt;</w:t>
            </w:r>
          </w:p>
          <w:p w14:paraId="4AA58BA7" w14:textId="77777777" w:rsidR="000E62C6" w:rsidRDefault="00262E29">
            <w:pPr>
              <w:pStyle w:val="SidebarCaption"/>
              <w:spacing w:before="300"/>
            </w:pPr>
            <w:r>
              <w:t>From</w:t>
            </w:r>
          </w:p>
          <w:p w14:paraId="4BEB5A56" w14:textId="77777777" w:rsidR="000E62C6" w:rsidRDefault="00262E29">
            <w:pPr>
              <w:pStyle w:val="Sidebartext"/>
            </w:pPr>
            <w:r>
              <w:t>Vishal Paliwal</w:t>
            </w:r>
          </w:p>
          <w:p w14:paraId="1EF578D3" w14:textId="77777777" w:rsidR="000E62C6" w:rsidRDefault="00262E29">
            <w:pPr>
              <w:pStyle w:val="Sidebartext"/>
            </w:pPr>
            <w:r>
              <w:t>Data Engineer</w:t>
            </w:r>
            <w:r w:rsidR="008C6F08">
              <w:t>/ETL Developer</w:t>
            </w:r>
          </w:p>
          <w:p w14:paraId="4A28F97D" w14:textId="1158E17B" w:rsidR="000E62C6" w:rsidRDefault="007A0D87">
            <w:pPr>
              <w:pStyle w:val="Sidebartext"/>
            </w:pPr>
            <w:r>
              <w:t>Gr. Noida</w:t>
            </w:r>
            <w:r w:rsidR="00262E29">
              <w:t>, 20</w:t>
            </w:r>
            <w:r>
              <w:t>1009</w:t>
            </w:r>
            <w:r w:rsidR="00262E29">
              <w:t>, India</w:t>
            </w:r>
          </w:p>
          <w:p w14:paraId="20F80B27" w14:textId="77777777" w:rsidR="000E62C6" w:rsidRDefault="00262E29">
            <w:pPr>
              <w:pStyle w:val="Sidebartext"/>
            </w:pPr>
            <w:r>
              <w:t>(+91) 989 790 1332</w:t>
            </w:r>
          </w:p>
          <w:p w14:paraId="66D0895E" w14:textId="77777777" w:rsidR="000E62C6" w:rsidRDefault="00000000">
            <w:pPr>
              <w:pStyle w:val="Sidebartext"/>
            </w:pPr>
            <w:hyperlink r:id="rId7" w:history="1">
              <w:r w:rsidR="00262E29">
                <w:rPr>
                  <w:rStyle w:val="Hyperlink"/>
                </w:rPr>
                <w:t>vishal.paliwal003@gmail.com</w:t>
              </w:r>
            </w:hyperlink>
          </w:p>
        </w:tc>
      </w:tr>
    </w:tbl>
    <w:p w14:paraId="5D5B3148" w14:textId="77777777" w:rsidR="00262E29" w:rsidRDefault="00262E29"/>
    <w:sectPr w:rsidR="00262E29">
      <w:headerReference w:type="default" r:id="rId8"/>
      <w:footerReference w:type="default" r:id="rId9"/>
      <w:pgSz w:w="11906" w:h="16838"/>
      <w:pgMar w:top="601" w:right="861" w:bottom="601" w:left="861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62C60" w14:textId="77777777" w:rsidR="003807E4" w:rsidRDefault="003807E4">
      <w:pPr>
        <w:spacing w:before="0" w:after="0" w:line="240" w:lineRule="auto"/>
      </w:pPr>
      <w:r>
        <w:separator/>
      </w:r>
    </w:p>
  </w:endnote>
  <w:endnote w:type="continuationSeparator" w:id="0">
    <w:p w14:paraId="0B651BCA" w14:textId="77777777" w:rsidR="003807E4" w:rsidRDefault="003807E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7C131" w14:textId="77777777" w:rsidR="003E5A51" w:rsidRDefault="00262E29">
    <w:r>
      <w:c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607B4D" w14:textId="77777777" w:rsidR="003807E4" w:rsidRDefault="003807E4">
      <w:pPr>
        <w:spacing w:before="0" w:after="0" w:line="240" w:lineRule="auto"/>
      </w:pPr>
      <w:r>
        <w:separator/>
      </w:r>
    </w:p>
  </w:footnote>
  <w:footnote w:type="continuationSeparator" w:id="0">
    <w:p w14:paraId="08FB3CB1" w14:textId="77777777" w:rsidR="003807E4" w:rsidRDefault="003807E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E7602" w14:textId="77777777" w:rsidR="003E5A51" w:rsidRDefault="00262E29">
    <w:r>
      <w:c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3668A0"/>
    <w:multiLevelType w:val="hybridMultilevel"/>
    <w:tmpl w:val="F91EAA9C"/>
    <w:lvl w:ilvl="0" w:tplc="D1765382">
      <w:start w:val="1"/>
      <w:numFmt w:val="bullet"/>
      <w:lvlText w:val="●"/>
      <w:lvlJc w:val="left"/>
      <w:pPr>
        <w:ind w:left="720" w:hanging="360"/>
      </w:pPr>
    </w:lvl>
    <w:lvl w:ilvl="1" w:tplc="00761382">
      <w:start w:val="1"/>
      <w:numFmt w:val="bullet"/>
      <w:lvlText w:val="○"/>
      <w:lvlJc w:val="left"/>
      <w:pPr>
        <w:ind w:left="1440" w:hanging="360"/>
      </w:pPr>
    </w:lvl>
    <w:lvl w:ilvl="2" w:tplc="DBAC0F72">
      <w:start w:val="1"/>
      <w:numFmt w:val="bullet"/>
      <w:lvlText w:val="■"/>
      <w:lvlJc w:val="left"/>
      <w:pPr>
        <w:ind w:left="2160" w:hanging="360"/>
      </w:pPr>
    </w:lvl>
    <w:lvl w:ilvl="3" w:tplc="C7F69D2E">
      <w:start w:val="1"/>
      <w:numFmt w:val="bullet"/>
      <w:lvlText w:val="●"/>
      <w:lvlJc w:val="left"/>
      <w:pPr>
        <w:ind w:left="2880" w:hanging="360"/>
      </w:pPr>
    </w:lvl>
    <w:lvl w:ilvl="4" w:tplc="6E8419DE">
      <w:start w:val="1"/>
      <w:numFmt w:val="bullet"/>
      <w:lvlText w:val="○"/>
      <w:lvlJc w:val="left"/>
      <w:pPr>
        <w:ind w:left="3600" w:hanging="360"/>
      </w:pPr>
    </w:lvl>
    <w:lvl w:ilvl="5" w:tplc="DFE88CA2">
      <w:start w:val="1"/>
      <w:numFmt w:val="bullet"/>
      <w:lvlText w:val="■"/>
      <w:lvlJc w:val="left"/>
      <w:pPr>
        <w:ind w:left="4320" w:hanging="360"/>
      </w:pPr>
    </w:lvl>
    <w:lvl w:ilvl="6" w:tplc="8CFE7FC8">
      <w:start w:val="1"/>
      <w:numFmt w:val="bullet"/>
      <w:lvlText w:val="●"/>
      <w:lvlJc w:val="left"/>
      <w:pPr>
        <w:ind w:left="5040" w:hanging="360"/>
      </w:pPr>
    </w:lvl>
    <w:lvl w:ilvl="7" w:tplc="AA805F7C">
      <w:start w:val="1"/>
      <w:numFmt w:val="bullet"/>
      <w:lvlText w:val="●"/>
      <w:lvlJc w:val="left"/>
      <w:pPr>
        <w:ind w:left="5760" w:hanging="360"/>
      </w:pPr>
    </w:lvl>
    <w:lvl w:ilvl="8" w:tplc="9B0C8DC2">
      <w:start w:val="1"/>
      <w:numFmt w:val="bullet"/>
      <w:lvlText w:val="●"/>
      <w:lvlJc w:val="left"/>
      <w:pPr>
        <w:ind w:left="6480" w:hanging="360"/>
      </w:pPr>
    </w:lvl>
  </w:abstractNum>
  <w:num w:numId="1" w16cid:durableId="19081087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M7A0NTM2MzYwMTZX0lEKTi0uzszPAykwrwUAuJe/tSwAAAA="/>
  </w:docVars>
  <w:rsids>
    <w:rsidRoot w:val="000E62C6"/>
    <w:rsid w:val="000E62C6"/>
    <w:rsid w:val="00262E29"/>
    <w:rsid w:val="00270B01"/>
    <w:rsid w:val="003807E4"/>
    <w:rsid w:val="003E5A51"/>
    <w:rsid w:val="00456DFD"/>
    <w:rsid w:val="00464103"/>
    <w:rsid w:val="00521A94"/>
    <w:rsid w:val="00555202"/>
    <w:rsid w:val="006C742E"/>
    <w:rsid w:val="007522A4"/>
    <w:rsid w:val="00754311"/>
    <w:rsid w:val="007A0D87"/>
    <w:rsid w:val="008C6F08"/>
    <w:rsid w:val="0091671C"/>
    <w:rsid w:val="00AF567C"/>
    <w:rsid w:val="00B71BB9"/>
    <w:rsid w:val="00BF2EE7"/>
    <w:rsid w:val="00DC4338"/>
    <w:rsid w:val="00DE792B"/>
    <w:rsid w:val="00EC0684"/>
    <w:rsid w:val="00FD0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72CC70"/>
  <w15:docId w15:val="{C75C99AF-F8DC-414A-8F8F-E7D96D5F8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80" w:after="80" w:line="288" w:lineRule="auto"/>
    </w:pPr>
    <w:rPr>
      <w:rFonts w:ascii="Calibri" w:eastAsia="Calibri" w:hAnsi="Calibri" w:cs="Calibri"/>
      <w:color w:val="3C3E43"/>
      <w:sz w:val="21"/>
      <w:szCs w:val="21"/>
    </w:rPr>
  </w:style>
  <w:style w:type="paragraph" w:styleId="Heading1">
    <w:name w:val="heading 1"/>
    <w:basedOn w:val="Normal"/>
    <w:next w:val="Normal"/>
    <w:qFormat/>
    <w:pPr>
      <w:outlineLvl w:val="0"/>
    </w:pPr>
    <w:rPr>
      <w:color w:val="2E74B5"/>
      <w:sz w:val="32"/>
      <w:szCs w:val="32"/>
    </w:rPr>
  </w:style>
  <w:style w:type="paragraph" w:styleId="Heading2">
    <w:name w:val="heading 2"/>
    <w:basedOn w:val="Normal"/>
    <w:next w:val="Normal"/>
    <w:qFormat/>
    <w:pPr>
      <w:outlineLvl w:val="1"/>
    </w:pPr>
    <w:rPr>
      <w:color w:val="2E74B5"/>
      <w:sz w:val="26"/>
      <w:szCs w:val="26"/>
    </w:rPr>
  </w:style>
  <w:style w:type="paragraph" w:styleId="Heading3">
    <w:name w:val="heading 3"/>
    <w:basedOn w:val="Normal"/>
    <w:next w:val="Normal"/>
    <w:qFormat/>
    <w:pPr>
      <w:outlineLvl w:val="2"/>
    </w:pPr>
    <w:rPr>
      <w:color w:val="1F4D78"/>
      <w:sz w:val="24"/>
      <w:szCs w:val="24"/>
    </w:rPr>
  </w:style>
  <w:style w:type="paragraph" w:styleId="Heading4">
    <w:name w:val="heading 4"/>
    <w:basedOn w:val="Normal"/>
    <w:next w:val="Normal"/>
    <w:qFormat/>
    <w:pPr>
      <w:outlineLvl w:val="3"/>
    </w:pPr>
    <w:rPr>
      <w:i/>
      <w:iCs/>
      <w:color w:val="2E74B5"/>
    </w:rPr>
  </w:style>
  <w:style w:type="paragraph" w:styleId="Heading5">
    <w:name w:val="heading 5"/>
    <w:basedOn w:val="Normal"/>
    <w:next w:val="Normal"/>
    <w:qFormat/>
    <w:pPr>
      <w:outlineLvl w:val="4"/>
    </w:pPr>
    <w:rPr>
      <w:color w:val="2E74B5"/>
    </w:rPr>
  </w:style>
  <w:style w:type="paragraph" w:styleId="Heading6">
    <w:name w:val="heading 6"/>
    <w:basedOn w:val="Normal"/>
    <w:next w:val="Normal"/>
    <w:qFormat/>
    <w:pPr>
      <w:outlineLvl w:val="5"/>
    </w:pPr>
    <w:rPr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rPr>
      <w:sz w:val="56"/>
      <w:szCs w:val="56"/>
    </w:rPr>
  </w:style>
  <w:style w:type="paragraph" w:styleId="ListParagraph">
    <w:name w:val="List Paragraph"/>
    <w:basedOn w:val="Normal"/>
    <w:qFormat/>
  </w:style>
  <w:style w:type="character" w:styleId="Hyperlink">
    <w:name w:val="Hyperlink"/>
    <w:uiPriority w:val="99"/>
    <w:unhideWhenUsed/>
    <w:rPr>
      <w:color w:val="2196F3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unhideWhenUsed/>
    <w:rPr>
      <w:sz w:val="20"/>
      <w:szCs w:val="20"/>
    </w:rPr>
  </w:style>
  <w:style w:type="paragraph" w:customStyle="1" w:styleId="Name">
    <w:name w:val="Name"/>
    <w:basedOn w:val="Normal"/>
    <w:qFormat/>
    <w:pPr>
      <w:spacing w:before="0" w:after="0" w:line="240" w:lineRule="auto"/>
    </w:pPr>
    <w:rPr>
      <w:b/>
      <w:bCs/>
      <w:sz w:val="48"/>
      <w:szCs w:val="48"/>
    </w:rPr>
  </w:style>
  <w:style w:type="paragraph" w:customStyle="1" w:styleId="JobTitle">
    <w:name w:val="Job Title"/>
    <w:basedOn w:val="Normal"/>
    <w:qFormat/>
    <w:pPr>
      <w:spacing w:before="0" w:after="0" w:line="240" w:lineRule="auto"/>
    </w:pPr>
    <w:rPr>
      <w:sz w:val="18"/>
      <w:szCs w:val="18"/>
    </w:rPr>
  </w:style>
  <w:style w:type="paragraph" w:customStyle="1" w:styleId="SidebarCaption">
    <w:name w:val="Sidebar Caption"/>
    <w:basedOn w:val="Normal"/>
    <w:qFormat/>
    <w:pPr>
      <w:spacing w:after="0"/>
    </w:pPr>
    <w:rPr>
      <w:b/>
      <w:bCs/>
    </w:rPr>
  </w:style>
  <w:style w:type="paragraph" w:customStyle="1" w:styleId="Sidebartext">
    <w:name w:val="Sidebar text"/>
    <w:basedOn w:val="Normal"/>
    <w:qFormat/>
    <w:pPr>
      <w:spacing w:before="0" w:after="0" w:line="264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759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vishal.paliwal003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91</Words>
  <Characters>525</Characters>
  <Application>Microsoft Office Word</Application>
  <DocSecurity>0</DocSecurity>
  <Lines>4</Lines>
  <Paragraphs>1</Paragraphs>
  <ScaleCrop>false</ScaleCrop>
  <Company>Capgemini</Company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liwal, Vishal</cp:lastModifiedBy>
  <cp:revision>11</cp:revision>
  <dcterms:created xsi:type="dcterms:W3CDTF">2022-04-13T09:48:00Z</dcterms:created>
  <dcterms:modified xsi:type="dcterms:W3CDTF">2023-12-06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c215d82-5bf5-4d07-af41-65de05a9c87a_Enabled">
    <vt:lpwstr>true</vt:lpwstr>
  </property>
  <property fmtid="{D5CDD505-2E9C-101B-9397-08002B2CF9AE}" pid="3" name="MSIP_Label_9c215d82-5bf5-4d07-af41-65de05a9c87a_SetDate">
    <vt:lpwstr>2023-12-05T12:39:06Z</vt:lpwstr>
  </property>
  <property fmtid="{D5CDD505-2E9C-101B-9397-08002B2CF9AE}" pid="4" name="MSIP_Label_9c215d82-5bf5-4d07-af41-65de05a9c87a_Method">
    <vt:lpwstr>Standard</vt:lpwstr>
  </property>
  <property fmtid="{D5CDD505-2E9C-101B-9397-08002B2CF9AE}" pid="5" name="MSIP_Label_9c215d82-5bf5-4d07-af41-65de05a9c87a_Name">
    <vt:lpwstr>Amber</vt:lpwstr>
  </property>
  <property fmtid="{D5CDD505-2E9C-101B-9397-08002B2CF9AE}" pid="6" name="MSIP_Label_9c215d82-5bf5-4d07-af41-65de05a9c87a_SiteId">
    <vt:lpwstr>f66b6bd3-ebc2-4f54-8769-d22858de97c5</vt:lpwstr>
  </property>
  <property fmtid="{D5CDD505-2E9C-101B-9397-08002B2CF9AE}" pid="7" name="MSIP_Label_9c215d82-5bf5-4d07-af41-65de05a9c87a_ActionId">
    <vt:lpwstr>c684170d-9b54-4b3a-9046-1e098f5a7be5</vt:lpwstr>
  </property>
  <property fmtid="{D5CDD505-2E9C-101B-9397-08002B2CF9AE}" pid="8" name="MSIP_Label_9c215d82-5bf5-4d07-af41-65de05a9c87a_ContentBits">
    <vt:lpwstr>0</vt:lpwstr>
  </property>
</Properties>
</file>